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A8F37" w14:textId="464D07CE" w:rsidR="00266967" w:rsidRPr="005B1F55" w:rsidRDefault="00236538" w:rsidP="002365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(T8)</w:t>
      </w:r>
      <w:r w:rsidRPr="00236538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spellStart"/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LazyLoading</w:t>
      </w:r>
      <w:proofErr w:type="spellEnd"/>
      <w:r w:rsidRPr="00236538">
        <w:rPr>
          <w:rFonts w:ascii="新細明體" w:eastAsia="新細明體" w:hAnsi="新細明體" w:cs="新細明體" w:hint="eastAsia"/>
          <w:sz w:val="24"/>
          <w:szCs w:val="24"/>
        </w:rPr>
        <w:t>延遲執行</w:t>
      </w:r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(Select</w:t>
      </w:r>
      <w:r w:rsidRPr="0023653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Where</w:t>
      </w:r>
      <w:r w:rsidRPr="0023653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Take</w:t>
      </w:r>
      <w:r w:rsidRPr="0023653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Skip)</w:t>
      </w:r>
      <w:r w:rsidRPr="0023653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EagerLoading</w:t>
      </w:r>
      <w:proofErr w:type="spellEnd"/>
      <w:r w:rsidRPr="00236538">
        <w:rPr>
          <w:rFonts w:ascii="新細明體" w:eastAsia="新細明體" w:hAnsi="新細明體" w:cs="新細明體" w:hint="eastAsia"/>
          <w:sz w:val="24"/>
          <w:szCs w:val="24"/>
        </w:rPr>
        <w:t>立刻執行</w:t>
      </w:r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(aggregate</w:t>
      </w:r>
      <w:r w:rsidRPr="0023653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ToList</w:t>
      </w:r>
      <w:proofErr w:type="spellEnd"/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266967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266967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266967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266967">
        <w:rPr>
          <w:rFonts w:ascii="Times New Roman" w:eastAsia="Times New Roman" w:hAnsi="Times New Roman" w:cs="Times New Roman"/>
          <w:sz w:val="24"/>
          <w:szCs w:val="24"/>
        </w:rPr>
        <w:br/>
      </w:r>
      <w:r w:rsidR="00266967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266967">
        <w:rPr>
          <w:rFonts w:ascii="Times New Roman" w:eastAsia="Times New Roman" w:hAnsi="Times New Roman" w:cs="Times New Roman"/>
          <w:sz w:val="24"/>
          <w:szCs w:val="24"/>
        </w:rPr>
        <w:br/>
      </w:r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(T8)</w:t>
      </w:r>
      <w:r w:rsidRPr="00236538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spellStart"/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LazyLoading</w:t>
      </w:r>
      <w:proofErr w:type="spellEnd"/>
      <w:r w:rsidRPr="00236538">
        <w:rPr>
          <w:rFonts w:ascii="新細明體" w:eastAsia="新細明體" w:hAnsi="新細明體" w:cs="新細明體" w:hint="eastAsia"/>
          <w:sz w:val="24"/>
          <w:szCs w:val="24"/>
        </w:rPr>
        <w:t>延遲執行</w:t>
      </w:r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(Select</w:t>
      </w:r>
      <w:r w:rsidRPr="0023653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Where</w:t>
      </w:r>
      <w:r w:rsidRPr="0023653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Take</w:t>
      </w:r>
      <w:r w:rsidRPr="00236538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Skip)</w:t>
      </w:r>
      <w:r w:rsidRPr="0023653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EagerLoading</w:t>
      </w:r>
      <w:proofErr w:type="spellEnd"/>
      <w:r w:rsidRPr="00236538">
        <w:rPr>
          <w:rFonts w:ascii="新細明體" w:eastAsia="新細明體" w:hAnsi="新細明體" w:cs="新細明體" w:hint="eastAsia"/>
          <w:sz w:val="24"/>
          <w:szCs w:val="24"/>
        </w:rPr>
        <w:t>立刻執行</w:t>
      </w:r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(aggregate</w:t>
      </w:r>
      <w:r w:rsidRPr="00236538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ToList</w:t>
      </w:r>
      <w:proofErr w:type="spellEnd"/>
      <w:r w:rsidRPr="00236538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266967">
        <w:rPr>
          <w:rFonts w:ascii="新細明體" w:eastAsia="新細明體" w:hAnsi="新細明體" w:cs="新細明體"/>
          <w:sz w:val="24"/>
          <w:szCs w:val="24"/>
        </w:rPr>
        <w:br/>
      </w:r>
      <w:r w:rsidR="00266967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266967">
        <w:rPr>
          <w:rFonts w:ascii="Times New Roman" w:eastAsia="Times New Roman" w:hAnsi="Times New Roman" w:cs="Times New Roman"/>
          <w:sz w:val="24"/>
          <w:szCs w:val="24"/>
        </w:rPr>
        <w:br/>
      </w:r>
      <w:r w:rsidR="00266967" w:rsidRPr="005B1F55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6D45008D" w14:textId="77777777" w:rsidR="00266967" w:rsidRPr="005B1F55" w:rsidRDefault="00266967" w:rsidP="002365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1F5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B331DAF" w14:textId="77777777" w:rsidR="00266967" w:rsidRPr="005B1F55" w:rsidRDefault="00266967" w:rsidP="002365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1F55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43066AD0" w14:textId="77777777" w:rsidR="00266967" w:rsidRPr="005B1F55" w:rsidRDefault="00266967" w:rsidP="002365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1F55">
        <w:rPr>
          <w:rFonts w:ascii="Times New Roman" w:eastAsia="Times New Roman" w:hAnsi="Times New Roman" w:cs="Times New Roman"/>
          <w:sz w:val="24"/>
          <w:szCs w:val="24"/>
        </w:rPr>
        <w:t xml:space="preserve">1.1. Create New </w:t>
      </w:r>
      <w:proofErr w:type="gramStart"/>
      <w:r w:rsidRPr="005B1F55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5B1F55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683C75CB" w14:textId="77777777" w:rsidR="00266967" w:rsidRPr="005B1F55" w:rsidRDefault="00266967" w:rsidP="002365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1F55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27FCA7B" w14:textId="77777777" w:rsidR="00266967" w:rsidRDefault="00266967" w:rsidP="00236538">
      <w:pPr>
        <w:spacing w:after="0" w:line="240" w:lineRule="auto"/>
      </w:pPr>
      <w:r w:rsidRPr="005B1F55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gramStart"/>
      <w:r w:rsidRPr="005B1F55">
        <w:rPr>
          <w:rFonts w:ascii="Times New Roman" w:eastAsia="Times New Roman" w:hAnsi="Times New Roman" w:cs="Times New Roman"/>
          <w:sz w:val="24"/>
          <w:szCs w:val="24"/>
        </w:rPr>
        <w:t>Sample :</w:t>
      </w:r>
      <w:proofErr w:type="gramEnd"/>
      <w:r w:rsidRPr="005B1F5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5B1F55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</w:p>
    <w:p w14:paraId="07E36AAA" w14:textId="77777777" w:rsidR="00E256D5" w:rsidRDefault="00E256D5" w:rsidP="00236538">
      <w:pPr>
        <w:spacing w:after="0"/>
        <w:rPr>
          <w:sz w:val="18"/>
          <w:szCs w:val="18"/>
        </w:rPr>
      </w:pPr>
    </w:p>
    <w:p w14:paraId="3A7FAF3C" w14:textId="77777777" w:rsidR="00E256D5" w:rsidRDefault="00E256D5" w:rsidP="00236538">
      <w:pPr>
        <w:spacing w:after="0"/>
        <w:rPr>
          <w:sz w:val="24"/>
          <w:szCs w:val="24"/>
        </w:rPr>
      </w:pPr>
      <w:r>
        <w:rPr>
          <w:sz w:val="48"/>
          <w:szCs w:val="48"/>
        </w:rPr>
        <w:t>0. Summary</w:t>
      </w:r>
    </w:p>
    <w:p w14:paraId="4F726278" w14:textId="77777777" w:rsidR="00E256D5" w:rsidRDefault="00E256D5" w:rsidP="00236538">
      <w:pPr>
        <w:spacing w:after="0"/>
      </w:pPr>
    </w:p>
    <w:p w14:paraId="72386EFB" w14:textId="77777777" w:rsidR="00E256D5" w:rsidRDefault="00E256D5" w:rsidP="00236538">
      <w:pPr>
        <w:spacing w:after="0"/>
      </w:pPr>
    </w:p>
    <w:p w14:paraId="7A0687C5" w14:textId="77777777" w:rsidR="00E256D5" w:rsidRDefault="00E256D5" w:rsidP="00236538">
      <w:pPr>
        <w:spacing w:after="0"/>
      </w:pPr>
      <w:r>
        <w:t xml:space="preserve">Based on the </w:t>
      </w:r>
      <w:proofErr w:type="spellStart"/>
      <w:r>
        <w:t>behavior</w:t>
      </w:r>
      <w:proofErr w:type="spellEnd"/>
      <w:r>
        <w:t xml:space="preserve"> of query execution, </w:t>
      </w:r>
      <w:proofErr w:type="spellStart"/>
      <w:r>
        <w:t>Linq</w:t>
      </w:r>
      <w:proofErr w:type="spellEnd"/>
      <w:r>
        <w:t xml:space="preserve"> can be classified into 2 categories.</w:t>
      </w:r>
    </w:p>
    <w:p w14:paraId="679382AE" w14:textId="77777777" w:rsidR="00E256D5" w:rsidRDefault="00E256D5" w:rsidP="00236538">
      <w:pPr>
        <w:spacing w:after="0"/>
      </w:pPr>
      <w:r>
        <w:t>1. Deferred Operators/Lazy Operators/Lazy Loading use deferred execution.</w:t>
      </w:r>
    </w:p>
    <w:p w14:paraId="21093FA1" w14:textId="77777777" w:rsidR="00E256D5" w:rsidRDefault="00E256D5" w:rsidP="00236538">
      <w:pPr>
        <w:spacing w:after="0"/>
      </w:pPr>
      <w:r>
        <w:t xml:space="preserve">E.g.  select, </w:t>
      </w:r>
      <w:proofErr w:type="gramStart"/>
      <w:r>
        <w:t>where,</w:t>
      </w:r>
      <w:proofErr w:type="gramEnd"/>
      <w:r>
        <w:t xml:space="preserve"> Take, Skip ...</w:t>
      </w:r>
    </w:p>
    <w:p w14:paraId="7ADAC4F9" w14:textId="77777777" w:rsidR="00E256D5" w:rsidRDefault="00E256D5" w:rsidP="00236538">
      <w:pPr>
        <w:spacing w:after="0"/>
      </w:pPr>
      <w:r>
        <w:t>2. Immediate Operators/Greedy Operators/Eager Loading use immediate execution.</w:t>
      </w:r>
    </w:p>
    <w:p w14:paraId="35C37B38" w14:textId="77777777" w:rsidR="00E256D5" w:rsidRDefault="00E256D5" w:rsidP="00236538">
      <w:pPr>
        <w:spacing w:after="0"/>
      </w:pPr>
      <w:r>
        <w:t xml:space="preserve">E.g.  count, average, min, max, </w:t>
      </w:r>
      <w:proofErr w:type="spellStart"/>
      <w:r>
        <w:t>ToList</w:t>
      </w:r>
      <w:proofErr w:type="spellEnd"/>
      <w:r>
        <w:t xml:space="preserve"> ...</w:t>
      </w:r>
    </w:p>
    <w:p w14:paraId="275AE970" w14:textId="77777777" w:rsidR="00E256D5" w:rsidRDefault="00E256D5" w:rsidP="00236538">
      <w:pPr>
        <w:spacing w:after="0"/>
      </w:pPr>
    </w:p>
    <w:p w14:paraId="65BA3C36" w14:textId="77777777" w:rsidR="00E256D5" w:rsidRDefault="00E256D5" w:rsidP="00236538">
      <w:pPr>
        <w:spacing w:after="0"/>
      </w:pPr>
    </w:p>
    <w:p w14:paraId="34A4CB3E" w14:textId="77777777" w:rsidR="00E256D5" w:rsidRDefault="00E256D5" w:rsidP="00236538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3115EB62" w14:textId="77777777" w:rsidR="00E256D5" w:rsidRDefault="00E256D5" w:rsidP="00236538">
      <w:pPr>
        <w:spacing w:after="0"/>
      </w:pPr>
    </w:p>
    <w:p w14:paraId="30F3CA9F" w14:textId="77777777" w:rsidR="00E256D5" w:rsidRDefault="00E256D5" w:rsidP="00236538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1. New Project</w:t>
      </w:r>
    </w:p>
    <w:p w14:paraId="13B0FC33" w14:textId="77777777" w:rsidR="00E256D5" w:rsidRDefault="00E256D5" w:rsidP="00236538">
      <w:pPr>
        <w:spacing w:after="0"/>
        <w:rPr>
          <w:sz w:val="27"/>
          <w:szCs w:val="27"/>
        </w:rPr>
      </w:pPr>
    </w:p>
    <w:p w14:paraId="07C7DA1E" w14:textId="77777777" w:rsidR="00E256D5" w:rsidRDefault="00E256D5" w:rsidP="00236538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1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19075D1C" w14:textId="77777777" w:rsidR="00E256D5" w:rsidRDefault="00E256D5" w:rsidP="00236538">
      <w:pPr>
        <w:spacing w:after="0"/>
        <w:rPr>
          <w:sz w:val="27"/>
          <w:szCs w:val="27"/>
        </w:rPr>
      </w:pPr>
    </w:p>
    <w:p w14:paraId="4A8BB517" w14:textId="77777777" w:rsidR="00E256D5" w:rsidRDefault="00E256D5" w:rsidP="002365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6CAF1CDA" w14:textId="77777777" w:rsidR="00E256D5" w:rsidRDefault="00E256D5" w:rsidP="002365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14F2CDCF" w14:textId="77777777" w:rsidR="00E256D5" w:rsidRDefault="00E256D5" w:rsidP="002365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41CE465B" w14:textId="77777777" w:rsidR="00E256D5" w:rsidRDefault="00E256D5" w:rsidP="00236538">
      <w:pPr>
        <w:spacing w:after="0"/>
        <w:rPr>
          <w:sz w:val="27"/>
          <w:szCs w:val="27"/>
        </w:rPr>
      </w:pPr>
    </w:p>
    <w:p w14:paraId="216DE7D4" w14:textId="7AE10388" w:rsidR="00E256D5" w:rsidRDefault="00E256D5" w:rsidP="00236538">
      <w:pPr>
        <w:spacing w:after="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9FFD9C" wp14:editId="653D4731">
            <wp:extent cx="4290060" cy="2628900"/>
            <wp:effectExtent l="0" t="0" r="0" b="0"/>
            <wp:docPr id="4" name="Picture 4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37088" w14:textId="77777777" w:rsidR="00E256D5" w:rsidRDefault="00E256D5" w:rsidP="00236538">
      <w:pPr>
        <w:spacing w:after="0"/>
      </w:pPr>
    </w:p>
    <w:p w14:paraId="51E0D3F1" w14:textId="77777777" w:rsidR="00E256D5" w:rsidRDefault="00E256D5" w:rsidP="00236538">
      <w:pPr>
        <w:spacing w:after="0"/>
      </w:pPr>
    </w:p>
    <w:p w14:paraId="392FA9C8" w14:textId="35BDB98B" w:rsidR="00E256D5" w:rsidRDefault="00E256D5" w:rsidP="00236538">
      <w:pPr>
        <w:spacing w:after="0"/>
      </w:pPr>
      <w:r>
        <w:rPr>
          <w:noProof/>
        </w:rPr>
        <w:drawing>
          <wp:inline distT="0" distB="0" distL="0" distR="0" wp14:anchorId="30D1307A" wp14:editId="656A2FEE">
            <wp:extent cx="5274310" cy="27940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12057" w14:textId="77777777" w:rsidR="00E256D5" w:rsidRDefault="00E256D5" w:rsidP="00236538">
      <w:pPr>
        <w:spacing w:after="0"/>
      </w:pPr>
    </w:p>
    <w:p w14:paraId="7E929CC4" w14:textId="77777777" w:rsidR="00E256D5" w:rsidRDefault="00E256D5" w:rsidP="00236538">
      <w:pPr>
        <w:spacing w:after="0"/>
      </w:pPr>
    </w:p>
    <w:p w14:paraId="59951273" w14:textId="207BCF37" w:rsidR="00E256D5" w:rsidRDefault="00E256D5" w:rsidP="0023653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643D8AE4" wp14:editId="28D5787B">
            <wp:extent cx="5274310" cy="3329305"/>
            <wp:effectExtent l="0" t="0" r="2540" b="4445"/>
            <wp:docPr id="2" name="Picture 2" descr="Graphical user interface, tex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F19A5F" w14:textId="77777777" w:rsidR="00E256D5" w:rsidRDefault="00E256D5" w:rsidP="00236538">
      <w:pPr>
        <w:spacing w:after="0"/>
        <w:rPr>
          <w:sz w:val="24"/>
          <w:szCs w:val="24"/>
        </w:rPr>
      </w:pPr>
    </w:p>
    <w:p w14:paraId="3DBC0B20" w14:textId="77777777" w:rsidR="00E256D5" w:rsidRDefault="00E256D5" w:rsidP="00236538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lastRenderedPageBreak/>
        <w:t>=============================================</w:t>
      </w:r>
    </w:p>
    <w:p w14:paraId="72039194" w14:textId="77777777" w:rsidR="00E256D5" w:rsidRDefault="00E256D5" w:rsidP="00236538">
      <w:pPr>
        <w:spacing w:after="0"/>
      </w:pPr>
    </w:p>
    <w:p w14:paraId="0DF4DB7F" w14:textId="77777777" w:rsidR="00E256D5" w:rsidRDefault="00E256D5" w:rsidP="00236538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gramStart"/>
      <w:r>
        <w:rPr>
          <w:rFonts w:ascii="Tahoma" w:hAnsi="Tahoma" w:cs="Tahoma"/>
          <w:color w:val="000000"/>
          <w:sz w:val="48"/>
          <w:szCs w:val="48"/>
        </w:rPr>
        <w:t>Sample :</w:t>
      </w:r>
      <w:proofErr w:type="gramEnd"/>
      <w:r>
        <w:rPr>
          <w:rFonts w:ascii="Tahoma" w:hAnsi="Tahoma" w:cs="Tahoma"/>
          <w:color w:val="000000"/>
          <w:sz w:val="48"/>
          <w:szCs w:val="48"/>
        </w:rPr>
        <w:t>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05954D04" w14:textId="77777777" w:rsidR="00E256D5" w:rsidRDefault="00E256D5" w:rsidP="00236538">
      <w:pPr>
        <w:spacing w:after="0"/>
      </w:pPr>
    </w:p>
    <w:p w14:paraId="4BB83691" w14:textId="77777777" w:rsidR="00E256D5" w:rsidRDefault="00E256D5" w:rsidP="002365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751247A4" w14:textId="77777777" w:rsidR="00E256D5" w:rsidRDefault="00E256D5" w:rsidP="002365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9535F27" w14:textId="77777777" w:rsidR="00E256D5" w:rsidRDefault="00E256D5" w:rsidP="002365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E764FAE" w14:textId="77777777" w:rsidR="00E256D5" w:rsidRDefault="00E256D5" w:rsidP="002365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BDBB15C" w14:textId="77777777" w:rsidR="00E256D5" w:rsidRDefault="00E256D5" w:rsidP="002365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462FE6AC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6B11C91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43A1B679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DE22AF5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896BB2A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9972302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 =============================================</w:t>
      </w:r>
    </w:p>
    <w:p w14:paraId="2626DB05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nqDeferredExecutionEx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3BAD19B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nqDeferredExecutionEx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 "</w:t>
      </w:r>
      <w:r>
        <w:rPr>
          <w:rFonts w:ascii="Consolas" w:hAnsi="Consolas"/>
          <w:sz w:val="18"/>
          <w:szCs w:val="18"/>
        </w:rPr>
        <w:t>);</w:t>
      </w:r>
    </w:p>
    <w:p w14:paraId="7AC18070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nqDeferredExecutionEx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C693089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 =============================================</w:t>
      </w:r>
    </w:p>
    <w:p w14:paraId="1A77EEA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nqImmediateExecutionEx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060C6D3E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LinqImmediateExecutionEx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 "</w:t>
      </w:r>
      <w:r>
        <w:rPr>
          <w:rFonts w:ascii="Consolas" w:hAnsi="Consolas"/>
          <w:sz w:val="18"/>
          <w:szCs w:val="18"/>
        </w:rPr>
        <w:t>);</w:t>
      </w:r>
    </w:p>
    <w:p w14:paraId="25C7A9C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LinqImmediateExecutionEx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7CA2C35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 =============================================</w:t>
      </w:r>
    </w:p>
    <w:p w14:paraId="220EEE6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inqImmediateExecutionExample2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31DDD17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3. LinqImmediateExecutionExample2(); =============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5BABF51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 LinqImmediateExecutionExample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84A5986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7592E04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3471C1B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</w:p>
    <w:p w14:paraId="7A0E0AAD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 =============================================</w:t>
      </w:r>
    </w:p>
    <w:p w14:paraId="07BC8B02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nqDeferredExecutionEx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672D7E73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LinqDeferredExecutionEx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75900DB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C82ADCC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C523597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48DEAA76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ferred /Lazy Operators use deferred execution.</w:t>
      </w:r>
    </w:p>
    <w:p w14:paraId="213E4B15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.</w:t>
      </w:r>
      <w:proofErr w:type="gramStart"/>
      <w:r>
        <w:rPr>
          <w:rFonts w:ascii="Consolas" w:hAnsi="Consolas"/>
          <w:color w:val="008000"/>
          <w:sz w:val="18"/>
          <w:szCs w:val="18"/>
        </w:rPr>
        <w:t>g.selec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, where, Take, Skip...</w:t>
      </w:r>
    </w:p>
    <w:p w14:paraId="6DD332C7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INQ Query has been defined but not executed yet at this point.</w:t>
      </w:r>
    </w:p>
    <w:p w14:paraId="5A4FE770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f the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has been executed at this point,</w:t>
      </w:r>
    </w:p>
    <w:p w14:paraId="466EAA4D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result should not include</w:t>
      </w:r>
    </w:p>
    <w:p w14:paraId="1E88140E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new Gamer </w:t>
      </w:r>
      <w:proofErr w:type="gramStart"/>
      <w:r>
        <w:rPr>
          <w:rFonts w:ascii="Consolas" w:hAnsi="Consolas"/>
          <w:color w:val="008000"/>
          <w:sz w:val="18"/>
          <w:szCs w:val="18"/>
        </w:rPr>
        <w:t>{ I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4, Name = "Name4", Score = 100 }</w:t>
      </w:r>
    </w:p>
    <w:p w14:paraId="65762CE2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coreEqualTo100 =</w:t>
      </w:r>
    </w:p>
    <w:p w14:paraId="01A4C51A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</w:p>
    <w:p w14:paraId="292A389C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Scor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100</w:t>
      </w:r>
    </w:p>
    <w:p w14:paraId="53CA7B0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;</w:t>
      </w:r>
      <w:proofErr w:type="gramEnd"/>
    </w:p>
    <w:p w14:paraId="19DFD13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dd a new Gamer object with Score=100 to the source list.</w:t>
      </w:r>
    </w:p>
    <w:p w14:paraId="3A6B1123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s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"</w:t>
      </w:r>
      <w:r>
        <w:rPr>
          <w:rFonts w:ascii="Consolas" w:hAnsi="Consolas"/>
          <w:sz w:val="18"/>
          <w:szCs w:val="18"/>
        </w:rPr>
        <w:t>, Score = 100 });</w:t>
      </w:r>
    </w:p>
    <w:p w14:paraId="387D4ED9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above LINQ Query has been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execut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here</w:t>
      </w:r>
    </w:p>
    <w:p w14:paraId="3A469A39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n using foreach loop.</w:t>
      </w:r>
    </w:p>
    <w:p w14:paraId="419749C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result includes</w:t>
      </w:r>
    </w:p>
    <w:p w14:paraId="63F76084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new Gamer </w:t>
      </w:r>
      <w:proofErr w:type="gramStart"/>
      <w:r>
        <w:rPr>
          <w:rFonts w:ascii="Consolas" w:hAnsi="Consolas"/>
          <w:color w:val="008000"/>
          <w:sz w:val="18"/>
          <w:szCs w:val="18"/>
        </w:rPr>
        <w:t>{ I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4, Name = "Name4", Score = 100 }</w:t>
      </w:r>
    </w:p>
    <w:p w14:paraId="243E8B63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ScoreEqualTo100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coreEqualTo100)</w:t>
      </w:r>
    </w:p>
    <w:p w14:paraId="0E7609DE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1654644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ScoreEqualTo100Item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5457686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}</w:t>
      </w:r>
    </w:p>
    <w:p w14:paraId="54E0A1A9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8A6A5F6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,Score==100</w:t>
      </w:r>
    </w:p>
    <w:p w14:paraId="3C39B8D7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,Score==100</w:t>
      </w:r>
    </w:p>
    <w:p w14:paraId="0D74EE38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4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4,Score==100</w:t>
      </w:r>
    </w:p>
    <w:p w14:paraId="59E39337" w14:textId="77777777" w:rsidR="00E256D5" w:rsidRDefault="00E256D5" w:rsidP="00236538">
      <w:pPr>
        <w:spacing w:after="0"/>
      </w:pPr>
    </w:p>
    <w:p w14:paraId="0A9379A7" w14:textId="77777777" w:rsidR="00E256D5" w:rsidRDefault="00E256D5" w:rsidP="00236538">
      <w:pPr>
        <w:spacing w:after="0"/>
      </w:pPr>
    </w:p>
    <w:p w14:paraId="56AEB8E2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 =============================================</w:t>
      </w:r>
    </w:p>
    <w:p w14:paraId="07F79F4E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LinqImmediateExecutionEx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41A727B6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LinqImmediateExecutionEx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4AB49A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A368CD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9C74019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0BF2C6F1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mmediate/Greedy Operators use immediate execution.</w:t>
      </w:r>
    </w:p>
    <w:p w14:paraId="7BC6C671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.</w:t>
      </w:r>
      <w:proofErr w:type="gramStart"/>
      <w:r>
        <w:rPr>
          <w:rFonts w:ascii="Consolas" w:hAnsi="Consolas"/>
          <w:color w:val="008000"/>
          <w:sz w:val="18"/>
          <w:szCs w:val="18"/>
        </w:rPr>
        <w:t>g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, average, min, max, </w:t>
      </w:r>
      <w:proofErr w:type="spellStart"/>
      <w:r>
        <w:rPr>
          <w:rFonts w:ascii="Consolas" w:hAnsi="Consolas"/>
          <w:color w:val="008000"/>
          <w:sz w:val="18"/>
          <w:szCs w:val="18"/>
        </w:rPr>
        <w:t>ToList</w:t>
      </w:r>
      <w:proofErr w:type="spellEnd"/>
      <w:r>
        <w:rPr>
          <w:rFonts w:ascii="Consolas" w:hAnsi="Consolas"/>
          <w:color w:val="008000"/>
          <w:sz w:val="18"/>
          <w:szCs w:val="18"/>
        </w:rPr>
        <w:t>...</w:t>
      </w:r>
    </w:p>
    <w:p w14:paraId="13B7D46A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ToLis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which is </w:t>
      </w:r>
      <w:proofErr w:type="spellStart"/>
      <w:r>
        <w:rPr>
          <w:rFonts w:ascii="Consolas" w:hAnsi="Consolas"/>
          <w:color w:val="008000"/>
          <w:sz w:val="18"/>
          <w:szCs w:val="18"/>
        </w:rPr>
        <w:t>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mmediate/Greedy Operator,</w:t>
      </w:r>
    </w:p>
    <w:p w14:paraId="0E5CA7A0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LINQ Query has been executed immediately at this point.</w:t>
      </w:r>
    </w:p>
    <w:p w14:paraId="139752A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LINQ Query is executed immediately at this point.</w:t>
      </w:r>
    </w:p>
    <w:p w14:paraId="2F4BC7D6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result does not include</w:t>
      </w:r>
    </w:p>
    <w:p w14:paraId="093E226E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new Gamer </w:t>
      </w:r>
      <w:proofErr w:type="gramStart"/>
      <w:r>
        <w:rPr>
          <w:rFonts w:ascii="Consolas" w:hAnsi="Consolas"/>
          <w:color w:val="008000"/>
          <w:sz w:val="18"/>
          <w:szCs w:val="18"/>
        </w:rPr>
        <w:t>{ I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4, Name = "Name4", Score = 100 }</w:t>
      </w:r>
    </w:p>
    <w:p w14:paraId="2FBB8697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gamerScoreEqualTo100 =</w:t>
      </w:r>
    </w:p>
    <w:p w14:paraId="48272446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     (</w:t>
      </w:r>
      <w:proofErr w:type="gramStart"/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</w:p>
    <w:p w14:paraId="20A76DF8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Scor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100</w:t>
      </w:r>
    </w:p>
    <w:p w14:paraId="52328315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sz w:val="18"/>
          <w:szCs w:val="18"/>
        </w:rPr>
        <w:t>gamer</w:t>
      </w:r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ToList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76DB9B1C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d a new Gamer object with Score=100 to the source list.</w:t>
      </w:r>
    </w:p>
    <w:p w14:paraId="61DA833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is will not </w:t>
      </w:r>
      <w:proofErr w:type="spellStart"/>
      <w:r>
        <w:rPr>
          <w:rFonts w:ascii="Consolas" w:hAnsi="Consolas"/>
          <w:color w:val="008000"/>
          <w:sz w:val="18"/>
          <w:szCs w:val="18"/>
        </w:rPr>
        <w:t>affe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 the result</w:t>
      </w:r>
    </w:p>
    <w:p w14:paraId="16E9EE51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becaus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has been already executed.</w:t>
      </w:r>
    </w:p>
    <w:p w14:paraId="27685884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s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"</w:t>
      </w:r>
      <w:r>
        <w:rPr>
          <w:rFonts w:ascii="Consolas" w:hAnsi="Consolas"/>
          <w:sz w:val="18"/>
          <w:szCs w:val="18"/>
        </w:rPr>
        <w:t>, Score = 100 });</w:t>
      </w:r>
    </w:p>
    <w:p w14:paraId="6918978B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above LINQ Query has been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executed</w:t>
      </w:r>
      <w:proofErr w:type="gramEnd"/>
    </w:p>
    <w:p w14:paraId="6F7A964C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when </w:t>
      </w:r>
      <w:proofErr w:type="gramStart"/>
      <w:r>
        <w:rPr>
          <w:rFonts w:ascii="Consolas" w:hAnsi="Consolas"/>
          <w:color w:val="008000"/>
          <w:sz w:val="18"/>
          <w:szCs w:val="18"/>
        </w:rPr>
        <w:t>using .</w:t>
      </w:r>
      <w:proofErr w:type="spellStart"/>
      <w:r>
        <w:rPr>
          <w:rFonts w:ascii="Consolas" w:hAnsi="Consolas"/>
          <w:color w:val="008000"/>
          <w:sz w:val="18"/>
          <w:szCs w:val="18"/>
        </w:rPr>
        <w:t>ToLis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</w:t>
      </w:r>
    </w:p>
    <w:p w14:paraId="4CE4C38A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result will not include</w:t>
      </w:r>
    </w:p>
    <w:p w14:paraId="7F2E6E8E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new Gamer </w:t>
      </w:r>
      <w:proofErr w:type="gramStart"/>
      <w:r>
        <w:rPr>
          <w:rFonts w:ascii="Consolas" w:hAnsi="Consolas"/>
          <w:color w:val="008000"/>
          <w:sz w:val="18"/>
          <w:szCs w:val="18"/>
        </w:rPr>
        <w:t>{ I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4, Name = "Name4", Score = 100 }</w:t>
      </w:r>
    </w:p>
    <w:p w14:paraId="33542D3B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var</w:t>
      </w:r>
      <w:r>
        <w:t> </w:t>
      </w:r>
      <w:r>
        <w:rPr>
          <w:rFonts w:ascii="Consolas" w:hAnsi="Consolas"/>
          <w:sz w:val="18"/>
          <w:szCs w:val="18"/>
        </w:rPr>
        <w:t>gamerScoreEqualTo100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ScoreEqualTo100)</w:t>
      </w:r>
    </w:p>
    <w:p w14:paraId="3F57FCC9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D898862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ScoreEqualTo100Item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041D785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8F5BA78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5FF6D6E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,Score==100</w:t>
      </w:r>
    </w:p>
    <w:p w14:paraId="0315D4A7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2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2,Score==100</w:t>
      </w:r>
    </w:p>
    <w:p w14:paraId="778BCD47" w14:textId="77777777" w:rsidR="00E256D5" w:rsidRDefault="00E256D5" w:rsidP="00236538">
      <w:pPr>
        <w:spacing w:after="0"/>
      </w:pPr>
    </w:p>
    <w:p w14:paraId="494F08FE" w14:textId="77777777" w:rsidR="00E256D5" w:rsidRDefault="00E256D5" w:rsidP="00236538">
      <w:pPr>
        <w:spacing w:after="0"/>
      </w:pPr>
    </w:p>
    <w:p w14:paraId="7818CDEA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 =============================================</w:t>
      </w:r>
    </w:p>
    <w:p w14:paraId="6AA07B72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inqImmediateExecutionExample2(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9ACC4EB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LinqImmediateExecutionExample2()</w:t>
      </w:r>
    </w:p>
    <w:p w14:paraId="640B328D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C9F3A7E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r>
        <w:rPr>
          <w:rFonts w:ascii="Consolas" w:hAnsi="Consolas"/>
          <w:sz w:val="18"/>
          <w:szCs w:val="18"/>
        </w:rPr>
        <w:t>.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393C380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76BFC32A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mmediate/Greedy Operators use immediate execution.</w:t>
      </w:r>
    </w:p>
    <w:p w14:paraId="35AF0EE8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E.</w:t>
      </w:r>
      <w:proofErr w:type="gramStart"/>
      <w:r>
        <w:rPr>
          <w:rFonts w:ascii="Consolas" w:hAnsi="Consolas"/>
          <w:color w:val="008000"/>
          <w:sz w:val="18"/>
          <w:szCs w:val="18"/>
        </w:rPr>
        <w:t>g.coun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, average, min, max, </w:t>
      </w:r>
      <w:proofErr w:type="spellStart"/>
      <w:r>
        <w:rPr>
          <w:rFonts w:ascii="Consolas" w:hAnsi="Consolas"/>
          <w:color w:val="008000"/>
          <w:sz w:val="18"/>
          <w:szCs w:val="18"/>
        </w:rPr>
        <w:t>ToList</w:t>
      </w:r>
      <w:proofErr w:type="spellEnd"/>
      <w:r>
        <w:rPr>
          <w:rFonts w:ascii="Consolas" w:hAnsi="Consolas"/>
          <w:color w:val="008000"/>
          <w:sz w:val="18"/>
          <w:szCs w:val="18"/>
        </w:rPr>
        <w:t>...</w:t>
      </w:r>
    </w:p>
    <w:p w14:paraId="17DB9C72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Count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which is </w:t>
      </w:r>
      <w:proofErr w:type="spellStart"/>
      <w:r>
        <w:rPr>
          <w:rFonts w:ascii="Consolas" w:hAnsi="Consolas"/>
          <w:color w:val="008000"/>
          <w:sz w:val="18"/>
          <w:szCs w:val="18"/>
        </w:rPr>
        <w:t>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mmediate/Greedy Operator,</w:t>
      </w:r>
    </w:p>
    <w:p w14:paraId="5F0D83CD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LINQ Query has been executed immediately at this point.</w:t>
      </w:r>
    </w:p>
    <w:p w14:paraId="248626C4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LINQ Query is executed immediately at this point.</w:t>
      </w:r>
    </w:p>
    <w:p w14:paraId="4989F822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result does not include</w:t>
      </w:r>
    </w:p>
    <w:p w14:paraId="4D00FC67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new Gamer </w:t>
      </w:r>
      <w:proofErr w:type="gramStart"/>
      <w:r>
        <w:rPr>
          <w:rFonts w:ascii="Consolas" w:hAnsi="Consolas"/>
          <w:color w:val="008000"/>
          <w:sz w:val="18"/>
          <w:szCs w:val="18"/>
        </w:rPr>
        <w:t>{ I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4, Name = "Name4", Score = 100 }</w:t>
      </w:r>
    </w:p>
    <w:p w14:paraId="39DFE345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gamerScoreEqualTo100Count =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</w:t>
      </w:r>
    </w:p>
    <w:p w14:paraId="5D1E9E77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     (</w:t>
      </w:r>
      <w:proofErr w:type="gramStart"/>
      <w:r>
        <w:rPr>
          <w:rFonts w:ascii="Consolas" w:hAnsi="Consolas"/>
          <w:color w:val="0000FF"/>
          <w:sz w:val="18"/>
          <w:szCs w:val="18"/>
        </w:rPr>
        <w:t>from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sList</w:t>
      </w:r>
      <w:proofErr w:type="spellEnd"/>
    </w:p>
    <w:p w14:paraId="7AB2113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.Score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 == 100</w:t>
      </w:r>
    </w:p>
    <w:p w14:paraId="1C4C8BC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sz w:val="18"/>
          <w:szCs w:val="18"/>
        </w:rPr>
        <w:t>gamer</w:t>
      </w:r>
      <w:proofErr w:type="gramStart"/>
      <w:r>
        <w:rPr>
          <w:rFonts w:ascii="Consolas" w:hAnsi="Consolas"/>
          <w:sz w:val="18"/>
          <w:szCs w:val="18"/>
        </w:rPr>
        <w:t>).Count</w:t>
      </w:r>
      <w:proofErr w:type="gramEnd"/>
      <w:r>
        <w:rPr>
          <w:rFonts w:ascii="Consolas" w:hAnsi="Consolas"/>
          <w:sz w:val="18"/>
          <w:szCs w:val="18"/>
        </w:rPr>
        <w:t>();    </w:t>
      </w:r>
    </w:p>
    <w:p w14:paraId="3F9C49A8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dd a new Gamer object with Score=100 to the source list.</w:t>
      </w:r>
    </w:p>
    <w:p w14:paraId="69C29A7B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is will not </w:t>
      </w:r>
      <w:proofErr w:type="spellStart"/>
      <w:r>
        <w:rPr>
          <w:rFonts w:ascii="Consolas" w:hAnsi="Consolas"/>
          <w:color w:val="008000"/>
          <w:sz w:val="18"/>
          <w:szCs w:val="18"/>
        </w:rPr>
        <w:t>affe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 the result</w:t>
      </w:r>
    </w:p>
    <w:p w14:paraId="69AD4276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becaus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has been already executed.</w:t>
      </w:r>
    </w:p>
    <w:p w14:paraId="36DBAAA5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gamers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4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4"</w:t>
      </w:r>
      <w:r>
        <w:rPr>
          <w:rFonts w:ascii="Consolas" w:hAnsi="Consolas"/>
          <w:sz w:val="18"/>
          <w:szCs w:val="18"/>
        </w:rPr>
        <w:t>, Score = 100 });</w:t>
      </w:r>
    </w:p>
    <w:p w14:paraId="242E467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above LINQ Query has been </w:t>
      </w:r>
      <w:proofErr w:type="gramStart"/>
      <w:r>
        <w:rPr>
          <w:rFonts w:ascii="Consolas" w:hAnsi="Consolas"/>
          <w:color w:val="008000"/>
          <w:sz w:val="18"/>
          <w:szCs w:val="18"/>
        </w:rPr>
        <w:t>actually executed</w:t>
      </w:r>
      <w:proofErr w:type="gramEnd"/>
    </w:p>
    <w:p w14:paraId="1E5345B7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when </w:t>
      </w:r>
      <w:proofErr w:type="gramStart"/>
      <w:r>
        <w:rPr>
          <w:rFonts w:ascii="Consolas" w:hAnsi="Consolas"/>
          <w:color w:val="008000"/>
          <w:sz w:val="18"/>
          <w:szCs w:val="18"/>
        </w:rPr>
        <w:t>using .Count</w:t>
      </w:r>
      <w:proofErr w:type="gramEnd"/>
      <w:r>
        <w:rPr>
          <w:rFonts w:ascii="Consolas" w:hAnsi="Consolas"/>
          <w:color w:val="008000"/>
          <w:sz w:val="18"/>
          <w:szCs w:val="18"/>
        </w:rPr>
        <w:t>()</w:t>
      </w:r>
    </w:p>
    <w:p w14:paraId="7BA62D35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result will not include</w:t>
      </w:r>
    </w:p>
    <w:p w14:paraId="31213F25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new Gamer </w:t>
      </w:r>
      <w:proofErr w:type="gramStart"/>
      <w:r>
        <w:rPr>
          <w:rFonts w:ascii="Consolas" w:hAnsi="Consolas"/>
          <w:color w:val="008000"/>
          <w:sz w:val="18"/>
          <w:szCs w:val="18"/>
        </w:rPr>
        <w:t>{ I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4, Name = "Name4", Score = 100 }</w:t>
      </w:r>
    </w:p>
    <w:p w14:paraId="63802FB4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gamerScoreEqualTo100Count==</w:t>
      </w:r>
      <w:r>
        <w:rPr>
          <w:rFonts w:ascii="Consolas" w:hAnsi="Consolas"/>
          <w:sz w:val="18"/>
          <w:szCs w:val="18"/>
        </w:rPr>
        <w:t>{gamerScoreEqualTo100Count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7B2EE3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66AC945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amerScoreEqualTo100Count==2</w:t>
      </w:r>
    </w:p>
    <w:p w14:paraId="39B82280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8105872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61E0659" w14:textId="77777777" w:rsidR="00E256D5" w:rsidRDefault="00E256D5" w:rsidP="002365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58E6649D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9AEC489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60B68C04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62663E5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9D33E5B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80BEDB1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Scor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CAA87D3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5299268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6E250B5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==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,Score==</w:t>
      </w:r>
      <w:r>
        <w:rPr>
          <w:rFonts w:ascii="Consolas" w:hAnsi="Consolas"/>
          <w:sz w:val="18"/>
          <w:szCs w:val="18"/>
        </w:rPr>
        <w:t>{Scor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633F210B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7E3956A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0E7C4F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Helper</w:t>
      </w:r>
      <w:proofErr w:type="spellEnd"/>
    </w:p>
    <w:p w14:paraId="167D3B0A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D4E9E49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C1B4471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D1D6870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</w:t>
      </w:r>
    </w:p>
    <w:p w14:paraId="5C3C4BCE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03503BE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1"</w:t>
      </w:r>
      <w:r>
        <w:rPr>
          <w:rFonts w:ascii="Consolas" w:hAnsi="Consolas"/>
          <w:sz w:val="18"/>
          <w:szCs w:val="18"/>
        </w:rPr>
        <w:t>, Score =100 },</w:t>
      </w:r>
    </w:p>
    <w:p w14:paraId="5CDD44B2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2"</w:t>
      </w:r>
      <w:r>
        <w:rPr>
          <w:rFonts w:ascii="Consolas" w:hAnsi="Consolas"/>
          <w:sz w:val="18"/>
          <w:szCs w:val="18"/>
        </w:rPr>
        <w:t>, Score =100 },</w:t>
      </w:r>
    </w:p>
    <w:p w14:paraId="2FA1551B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3"</w:t>
      </w:r>
      <w:r>
        <w:rPr>
          <w:rFonts w:ascii="Consolas" w:hAnsi="Consolas"/>
          <w:sz w:val="18"/>
          <w:szCs w:val="18"/>
        </w:rPr>
        <w:t>, Score =200 }</w:t>
      </w:r>
    </w:p>
    <w:p w14:paraId="5B4AAAA0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5A809058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12E601B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Create a List&lt;Gamer&gt; which contains </w:t>
      </w:r>
      <w:proofErr w:type="spellStart"/>
      <w:r>
        <w:rPr>
          <w:rFonts w:ascii="Consolas" w:hAnsi="Consolas"/>
          <w:color w:val="008000"/>
          <w:sz w:val="18"/>
          <w:szCs w:val="18"/>
        </w:rPr>
        <w:t>numberOf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amers.</w:t>
      </w:r>
    </w:p>
    <w:p w14:paraId="3B29A102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SampleGamer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numberOfGamer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4712A237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0E605AD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t </w:t>
      </w:r>
      <w:proofErr w:type="spellStart"/>
      <w:r>
        <w:rPr>
          <w:rFonts w:ascii="Consolas" w:hAnsi="Consolas"/>
          <w:color w:val="008000"/>
          <w:sz w:val="18"/>
          <w:szCs w:val="18"/>
        </w:rPr>
        <w:t>numberOfGamer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gramStart"/>
      <w:r>
        <w:rPr>
          <w:rFonts w:ascii="Consolas" w:hAnsi="Consolas"/>
          <w:color w:val="008000"/>
          <w:sz w:val="18"/>
          <w:szCs w:val="18"/>
        </w:rPr>
        <w:t>10;</w:t>
      </w:r>
      <w:proofErr w:type="gramEnd"/>
    </w:p>
    <w:p w14:paraId="037494B2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proofErr w:type="gramStart"/>
      <w:r>
        <w:rPr>
          <w:rFonts w:ascii="Consolas" w:hAnsi="Consolas"/>
          <w:sz w:val="18"/>
          <w:szCs w:val="18"/>
        </w:rPr>
        <w:t>&gt;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A7911C9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= 1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 xml:space="preserve"> &lt;= </w:t>
      </w:r>
      <w:proofErr w:type="spellStart"/>
      <w:r>
        <w:rPr>
          <w:rFonts w:ascii="Consolas" w:hAnsi="Consolas"/>
          <w:sz w:val="18"/>
          <w:szCs w:val="18"/>
        </w:rPr>
        <w:t>numberOfGamers</w:t>
      </w:r>
      <w:proofErr w:type="spellEnd"/>
      <w:r>
        <w:rPr>
          <w:rFonts w:ascii="Consolas" w:hAnsi="Consolas"/>
          <w:sz w:val="18"/>
          <w:szCs w:val="18"/>
        </w:rPr>
        <w:t xml:space="preserve">;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++)</w:t>
      </w:r>
    </w:p>
    <w:p w14:paraId="01AC0A70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01929ED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and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nd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Random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06A4EA1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rndScore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rnd.Next</w:t>
      </w:r>
      <w:proofErr w:type="spellEnd"/>
      <w:proofErr w:type="gramEnd"/>
      <w:r>
        <w:rPr>
          <w:rFonts w:ascii="Consolas" w:hAnsi="Consolas"/>
          <w:sz w:val="18"/>
          <w:szCs w:val="18"/>
        </w:rPr>
        <w:t>(1000, 6000);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reates a number between 1000 and 6000</w:t>
      </w:r>
    </w:p>
    <w:p w14:paraId="295745B0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rList.Add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Name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Score = </w:t>
      </w:r>
      <w:proofErr w:type="spellStart"/>
      <w:r>
        <w:rPr>
          <w:rFonts w:ascii="Consolas" w:hAnsi="Consolas"/>
          <w:sz w:val="18"/>
          <w:szCs w:val="18"/>
        </w:rPr>
        <w:t>rndScore</w:t>
      </w:r>
      <w:proofErr w:type="spellEnd"/>
      <w:r>
        <w:rPr>
          <w:rFonts w:ascii="Consolas" w:hAnsi="Consolas"/>
          <w:sz w:val="18"/>
          <w:szCs w:val="18"/>
        </w:rPr>
        <w:t xml:space="preserve"> });</w:t>
      </w:r>
    </w:p>
    <w:p w14:paraId="14194A8E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94DE65B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List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C8AF073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93738E0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68DE60F" w14:textId="77777777" w:rsidR="00E256D5" w:rsidRDefault="00E256D5" w:rsidP="00236538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CBF8A85" w14:textId="77777777" w:rsidR="00E256D5" w:rsidRDefault="00E256D5" w:rsidP="00236538">
      <w:pPr>
        <w:spacing w:after="0"/>
      </w:pPr>
    </w:p>
    <w:p w14:paraId="2B31C538" w14:textId="77777777" w:rsidR="00E256D5" w:rsidRDefault="00E256D5" w:rsidP="00236538">
      <w:pPr>
        <w:spacing w:after="0"/>
      </w:pPr>
    </w:p>
    <w:p w14:paraId="2F67B1F6" w14:textId="7EDE191E" w:rsidR="00E256D5" w:rsidRDefault="00E256D5" w:rsidP="00236538">
      <w:pPr>
        <w:spacing w:after="0"/>
      </w:pPr>
      <w:r>
        <w:rPr>
          <w:noProof/>
        </w:rPr>
        <w:lastRenderedPageBreak/>
        <w:drawing>
          <wp:inline distT="0" distB="0" distL="0" distR="0" wp14:anchorId="28062D1D" wp14:editId="5B058C24">
            <wp:extent cx="5274310" cy="19113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1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256D5" w:rsidSect="0023653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5B69A" w14:textId="77777777" w:rsidR="008D73D6" w:rsidRDefault="008D73D6" w:rsidP="000435DB">
      <w:pPr>
        <w:spacing w:after="0" w:line="240" w:lineRule="auto"/>
      </w:pPr>
      <w:r>
        <w:separator/>
      </w:r>
    </w:p>
  </w:endnote>
  <w:endnote w:type="continuationSeparator" w:id="0">
    <w:p w14:paraId="30D49592" w14:textId="77777777" w:rsidR="008D73D6" w:rsidRDefault="008D73D6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9DFC16" w14:textId="77777777" w:rsidR="008D73D6" w:rsidRDefault="008D73D6" w:rsidP="000435DB">
      <w:pPr>
        <w:spacing w:after="0" w:line="240" w:lineRule="auto"/>
      </w:pPr>
      <w:r>
        <w:separator/>
      </w:r>
    </w:p>
  </w:footnote>
  <w:footnote w:type="continuationSeparator" w:id="0">
    <w:p w14:paraId="14BC76CD" w14:textId="77777777" w:rsidR="008D73D6" w:rsidRDefault="008D73D6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De3NLU0NjUyMzJV0lEKTi0uzszPAykwrAUA6E+dYiwAAAA="/>
  </w:docVars>
  <w:rsids>
    <w:rsidRoot w:val="00BF1C8A"/>
    <w:rsid w:val="0000022B"/>
    <w:rsid w:val="000435DB"/>
    <w:rsid w:val="000929E0"/>
    <w:rsid w:val="00114F53"/>
    <w:rsid w:val="00147C60"/>
    <w:rsid w:val="00163BD7"/>
    <w:rsid w:val="00167207"/>
    <w:rsid w:val="00173998"/>
    <w:rsid w:val="0018231F"/>
    <w:rsid w:val="001856E1"/>
    <w:rsid w:val="001912EB"/>
    <w:rsid w:val="00202803"/>
    <w:rsid w:val="00205434"/>
    <w:rsid w:val="00236538"/>
    <w:rsid w:val="00266967"/>
    <w:rsid w:val="002F1FE5"/>
    <w:rsid w:val="003A43F1"/>
    <w:rsid w:val="003B40D6"/>
    <w:rsid w:val="004358AC"/>
    <w:rsid w:val="005500E8"/>
    <w:rsid w:val="00554B5D"/>
    <w:rsid w:val="00566FBE"/>
    <w:rsid w:val="005B1F55"/>
    <w:rsid w:val="005C4DA5"/>
    <w:rsid w:val="00625059"/>
    <w:rsid w:val="0064768A"/>
    <w:rsid w:val="006E0D66"/>
    <w:rsid w:val="006E47A2"/>
    <w:rsid w:val="00701353"/>
    <w:rsid w:val="00762395"/>
    <w:rsid w:val="00826FC6"/>
    <w:rsid w:val="008D73D6"/>
    <w:rsid w:val="00925D04"/>
    <w:rsid w:val="0095375D"/>
    <w:rsid w:val="00972AC2"/>
    <w:rsid w:val="00A4184C"/>
    <w:rsid w:val="00AC0C87"/>
    <w:rsid w:val="00B16A34"/>
    <w:rsid w:val="00B4726A"/>
    <w:rsid w:val="00BA5F9B"/>
    <w:rsid w:val="00BC579A"/>
    <w:rsid w:val="00BF1C8A"/>
    <w:rsid w:val="00C12C30"/>
    <w:rsid w:val="00C37F31"/>
    <w:rsid w:val="00C93522"/>
    <w:rsid w:val="00CE6D0D"/>
    <w:rsid w:val="00D1086D"/>
    <w:rsid w:val="00D51059"/>
    <w:rsid w:val="00D975F5"/>
    <w:rsid w:val="00DA2B82"/>
    <w:rsid w:val="00DB1AD6"/>
    <w:rsid w:val="00DC509C"/>
    <w:rsid w:val="00DD5F1B"/>
    <w:rsid w:val="00DD61BB"/>
    <w:rsid w:val="00DE123E"/>
    <w:rsid w:val="00E11A14"/>
    <w:rsid w:val="00E256D5"/>
    <w:rsid w:val="00E57626"/>
    <w:rsid w:val="00E73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167</Words>
  <Characters>6654</Characters>
  <Application>Microsoft Office Word</Application>
  <DocSecurity>0</DocSecurity>
  <Lines>55</Lines>
  <Paragraphs>15</Paragraphs>
  <ScaleCrop>false</ScaleCrop>
  <Company/>
  <LinksUpToDate>false</LinksUpToDate>
  <CharactersWithSpaces>7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7</cp:revision>
  <dcterms:created xsi:type="dcterms:W3CDTF">2022-10-19T17:36:00Z</dcterms:created>
  <dcterms:modified xsi:type="dcterms:W3CDTF">2022-11-14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